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40771" w14:textId="77777777" w:rsid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</w:rPr>
      </w:pPr>
    </w:p>
    <w:p w14:paraId="46EE3685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  <w:r w:rsidRPr="00F40E12">
        <w:rPr>
          <w:rFonts w:ascii="Times New Roman" w:hAnsi="Times New Roman" w:cs="Times New Roman"/>
          <w:b/>
          <w:bCs/>
          <w:color w:val="000000"/>
          <w:sz w:val="36"/>
          <w:szCs w:val="36"/>
        </w:rPr>
        <w:t>Ž Á D O S T</w:t>
      </w:r>
    </w:p>
    <w:p w14:paraId="3BAE5632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o povolení připojení sousední nemovitosti zřízením sjezdu nebo nájezdu (o úpravě takového připojení nebo o jeho zrušení) k místní komunikaci,</w:t>
      </w:r>
    </w:p>
    <w:p w14:paraId="2A2D99C0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color w:val="000000"/>
          <w:sz w:val="20"/>
          <w:szCs w:val="20"/>
        </w:rPr>
        <w:t>(podle ustanovení § 10 zákona č. 13/1997 Sb., o pozemních komunikacích, ve znění pozdějších předpisů)</w:t>
      </w:r>
    </w:p>
    <w:p w14:paraId="32702F92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4DDBF32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Žadatel: </w:t>
      </w:r>
      <w:r w:rsidRPr="00F40E12">
        <w:rPr>
          <w:rFonts w:ascii="Times New Roman" w:hAnsi="Times New Roman" w:cs="Times New Roman"/>
          <w:color w:val="000000"/>
          <w:sz w:val="20"/>
          <w:szCs w:val="20"/>
        </w:rPr>
        <w:t>(stavebník - vlastník nemovitosti, nebo osoba s jinými právy k této nemovitosti)</w:t>
      </w:r>
    </w:p>
    <w:p w14:paraId="19FC9BC3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0AF03CF8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a) fyzická osoba uvede:</w:t>
      </w:r>
    </w:p>
    <w:p w14:paraId="3D5FA141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jméno, příjmení, datum narození, místo trvalého pobytu popř. jinou adresu pro doručování,</w:t>
      </w:r>
    </w:p>
    <w:p w14:paraId="18BA0612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kontakt - telefon, e-mail:</w:t>
      </w:r>
    </w:p>
    <w:p w14:paraId="338790A5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</w:t>
      </w:r>
    </w:p>
    <w:p w14:paraId="72C4D4F1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</w:t>
      </w:r>
    </w:p>
    <w:p w14:paraId="042A1AF0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</w:t>
      </w:r>
    </w:p>
    <w:p w14:paraId="5E58268D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b) právnická osoba uvede:</w:t>
      </w:r>
    </w:p>
    <w:p w14:paraId="76CBE65B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název nebo obchodní firmu, identifikační číslo nebo obdobný údaj a adresu sídla popř. jinou</w:t>
      </w:r>
    </w:p>
    <w:p w14:paraId="075129EC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adresu pro doručování, kontakt – telefon, e-mail</w:t>
      </w:r>
    </w:p>
    <w:p w14:paraId="4FC1F5C3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</w:t>
      </w:r>
    </w:p>
    <w:p w14:paraId="5EFE0810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</w:t>
      </w:r>
    </w:p>
    <w:p w14:paraId="52883FED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....…</w:t>
      </w:r>
    </w:p>
    <w:p w14:paraId="50095970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zastoupen v plné moci: (údaje dle bodu a) nebo b))</w:t>
      </w:r>
    </w:p>
    <w:p w14:paraId="11B8FE93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color w:val="000000"/>
          <w:sz w:val="20"/>
          <w:szCs w:val="20"/>
        </w:rPr>
        <w:t>………………………………………………………………………………………………………………………</w:t>
      </w:r>
    </w:p>
    <w:p w14:paraId="010AFB90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color w:val="000000"/>
          <w:sz w:val="20"/>
          <w:szCs w:val="20"/>
        </w:rPr>
        <w:t>………………………………………………………………………………………………………………………</w:t>
      </w:r>
    </w:p>
    <w:p w14:paraId="1D617298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color w:val="000000"/>
          <w:sz w:val="20"/>
          <w:szCs w:val="20"/>
        </w:rPr>
        <w:t>………………………………………………………………………………………………………………………</w:t>
      </w:r>
    </w:p>
    <w:p w14:paraId="3E75FC4C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4F5CD519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Žádám o povolení připojení sousední nemovitosti</w:t>
      </w:r>
    </w:p>
    <w:p w14:paraId="37680E61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color w:val="000000"/>
        </w:rPr>
        <w:t xml:space="preserve">parcelní číslo pozemku </w:t>
      </w:r>
      <w:r w:rsidRPr="00F40E12">
        <w:rPr>
          <w:rFonts w:ascii="Times New Roman" w:hAnsi="Times New Roman" w:cs="Times New Roman"/>
          <w:color w:val="000000"/>
          <w:sz w:val="20"/>
          <w:szCs w:val="20"/>
        </w:rPr>
        <w:t xml:space="preserve">. ………………………… </w:t>
      </w:r>
      <w:r w:rsidRPr="00F40E12">
        <w:rPr>
          <w:rFonts w:ascii="Times New Roman" w:hAnsi="Times New Roman" w:cs="Times New Roman"/>
          <w:color w:val="000000"/>
        </w:rPr>
        <w:t xml:space="preserve">přes pozemek </w:t>
      </w:r>
      <w:proofErr w:type="spellStart"/>
      <w:r w:rsidRPr="00F40E12">
        <w:rPr>
          <w:rFonts w:ascii="Times New Roman" w:hAnsi="Times New Roman" w:cs="Times New Roman"/>
          <w:color w:val="000000"/>
        </w:rPr>
        <w:t>parc.č</w:t>
      </w:r>
      <w:proofErr w:type="spellEnd"/>
      <w:r w:rsidRPr="00F40E12">
        <w:rPr>
          <w:rFonts w:ascii="Times New Roman" w:hAnsi="Times New Roman" w:cs="Times New Roman"/>
          <w:color w:val="000000"/>
        </w:rPr>
        <w:t xml:space="preserve">. </w:t>
      </w:r>
      <w:r w:rsidRPr="00F40E12">
        <w:rPr>
          <w:rFonts w:ascii="Times New Roman" w:hAnsi="Times New Roman" w:cs="Times New Roman"/>
          <w:color w:val="000000"/>
          <w:sz w:val="20"/>
          <w:szCs w:val="20"/>
        </w:rPr>
        <w:t>......................</w:t>
      </w:r>
      <w:r>
        <w:rPr>
          <w:rFonts w:ascii="Times New Roman" w:hAnsi="Times New Roman" w:cs="Times New Roman"/>
          <w:color w:val="000000"/>
          <w:sz w:val="20"/>
          <w:szCs w:val="20"/>
        </w:rPr>
        <w:t>....................................</w:t>
      </w:r>
    </w:p>
    <w:p w14:paraId="2DFC611A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 xml:space="preserve">v obci </w:t>
      </w:r>
      <w:r w:rsidRPr="00F40E12">
        <w:rPr>
          <w:rFonts w:ascii="Times New Roman" w:hAnsi="Times New Roman" w:cs="Times New Roman"/>
          <w:color w:val="000000"/>
          <w:sz w:val="20"/>
          <w:szCs w:val="20"/>
        </w:rPr>
        <w:t xml:space="preserve">..................................................... </w:t>
      </w:r>
      <w:r w:rsidRPr="00F40E12">
        <w:rPr>
          <w:rFonts w:ascii="Times New Roman" w:hAnsi="Times New Roman" w:cs="Times New Roman"/>
          <w:color w:val="000000"/>
        </w:rPr>
        <w:t>kat. území.............................................................................</w:t>
      </w:r>
      <w:r>
        <w:rPr>
          <w:rFonts w:ascii="Times New Roman" w:hAnsi="Times New Roman" w:cs="Times New Roman"/>
          <w:color w:val="000000"/>
        </w:rPr>
        <w:t>...........</w:t>
      </w:r>
    </w:p>
    <w:p w14:paraId="4625EF52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 xml:space="preserve">na místní komunikaci </w:t>
      </w:r>
      <w:proofErr w:type="spellStart"/>
      <w:r w:rsidRPr="00F40E12">
        <w:rPr>
          <w:rFonts w:ascii="Times New Roman" w:hAnsi="Times New Roman" w:cs="Times New Roman"/>
          <w:color w:val="000000"/>
        </w:rPr>
        <w:t>parc.č</w:t>
      </w:r>
      <w:proofErr w:type="spellEnd"/>
      <w:r w:rsidRPr="00F40E12">
        <w:rPr>
          <w:rFonts w:ascii="Times New Roman" w:hAnsi="Times New Roman" w:cs="Times New Roman"/>
          <w:color w:val="000000"/>
        </w:rPr>
        <w:t>..................………….......... kat. území ..................………………</w:t>
      </w:r>
      <w:r>
        <w:rPr>
          <w:rFonts w:ascii="Times New Roman" w:hAnsi="Times New Roman" w:cs="Times New Roman"/>
          <w:color w:val="000000"/>
        </w:rPr>
        <w:t xml:space="preserve"> ……….</w:t>
      </w:r>
    </w:p>
    <w:p w14:paraId="385B0491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>důvod zřízení / úpravy / zrušení napojení:</w:t>
      </w:r>
    </w:p>
    <w:p w14:paraId="16CAF81C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color w:val="000000"/>
          <w:sz w:val="20"/>
          <w:szCs w:val="20"/>
        </w:rPr>
        <w:t>…………………………………………………………………………..............................................................</w:t>
      </w:r>
      <w:r>
        <w:rPr>
          <w:rFonts w:ascii="Times New Roman" w:hAnsi="Times New Roman" w:cs="Times New Roman"/>
          <w:color w:val="000000"/>
          <w:sz w:val="20"/>
          <w:szCs w:val="20"/>
        </w:rPr>
        <w:t>.......</w:t>
      </w:r>
    </w:p>
    <w:p w14:paraId="039CFDF4" w14:textId="77777777" w:rsidR="00F40E12" w:rsidRPr="00F40E12" w:rsidRDefault="00F40E12" w:rsidP="00F40E1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color w:val="000000"/>
          <w:sz w:val="20"/>
          <w:szCs w:val="20"/>
        </w:rPr>
        <w:t>……………………………………………………………………………………………………………………….</w:t>
      </w:r>
    </w:p>
    <w:p w14:paraId="38C71A76" w14:textId="77777777" w:rsidR="00F40E12" w:rsidRPr="00F40E12" w:rsidRDefault="00F40E12" w:rsidP="00F40E1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494EE9C6" w14:textId="77777777" w:rsidR="00F40E12" w:rsidRPr="00F40E12" w:rsidRDefault="00F40E12" w:rsidP="00F40E1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 xml:space="preserve">Podpis žadatele: </w:t>
      </w:r>
      <w:r w:rsidRPr="00F40E12">
        <w:rPr>
          <w:rFonts w:ascii="Times New Roman" w:hAnsi="Times New Roman" w:cs="Times New Roman"/>
          <w:color w:val="000000"/>
        </w:rPr>
        <w:t>……………………………………...................................................................</w:t>
      </w:r>
    </w:p>
    <w:p w14:paraId="736B20A7" w14:textId="77777777" w:rsid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6FD08AB2" w14:textId="77777777" w:rsidR="00F40E12" w:rsidRDefault="00F40E12" w:rsidP="00F40E12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>Přílohy žádosti:</w:t>
      </w:r>
    </w:p>
    <w:p w14:paraId="2E65BB63" w14:textId="77777777" w:rsidR="00F40E12" w:rsidRDefault="00F40E12" w:rsidP="00F40E12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iCs/>
          <w:color w:val="000000"/>
        </w:rPr>
        <w:lastRenderedPageBreak/>
        <w:t>zjednodušená projektová dokumentace sjezdu</w:t>
      </w:r>
      <w:r w:rsidRPr="00F40E12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F40E12">
        <w:rPr>
          <w:rFonts w:ascii="Times New Roman" w:hAnsi="Times New Roman" w:cs="Times New Roman"/>
          <w:color w:val="000000"/>
        </w:rPr>
        <w:t xml:space="preserve">– situování, vzdálenost od sousední hranice pozemku, šířkové uspořádání, odtokové poměry komunikace a povrchu sjezdu, sklonové poměry, situace rozhledových poměrů, řez sjezdem, zakreslení stávajícího dopravního značení, stromoví a jiných překážek v místě navrženého sjezdu nebo rozhledových poměrů nutných k odstranění nebo přeložení apod., doložka zpracovatele, že navržený sjezd vyhovuje stanoveným technickým podmínkám (informace pro projektanta* – technické podmínky pro připojování sousedních nemovitostí na komunikace jsou stanoveny ve vyhlášce č. 104/1997 Sb., kterou se provádí zákon o pozemních komunikacích, ve znění pozdějších předpisů, § 12, v případě řešení sjezdu přes chodník je nutno zpracovat úpravu chodníku v místě sjezdu podle vyhlášky č. 369/2001 Sb., změna č. 492/2006 Sb., o obecných technických požadavcích zabezpečujících užívání staveb osobami s omezenou schopností pohybu a orientace, příloha č. 1) </w:t>
      </w:r>
    </w:p>
    <w:p w14:paraId="0FD28E06" w14:textId="77777777" w:rsidR="00F40E12" w:rsidRPr="00F40E12" w:rsidRDefault="00F40E12" w:rsidP="00F40E12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F40E12">
        <w:rPr>
          <w:rFonts w:ascii="Times New Roman" w:hAnsi="Times New Roman" w:cs="Times New Roman"/>
          <w:color w:val="000000"/>
        </w:rPr>
        <w:t xml:space="preserve">*projektant musí být autorizovaná osoba ve smyslu zákona č. 360/1992 Sb. v platném znění. </w:t>
      </w:r>
    </w:p>
    <w:p w14:paraId="1B9F337B" w14:textId="77777777" w:rsidR="008432E5" w:rsidRPr="008432E5" w:rsidRDefault="00F40E12" w:rsidP="00F40E12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iCs/>
          <w:color w:val="000000"/>
        </w:rPr>
        <w:t>kopie předchozího souhlasu vlastníka místní komunikace</w:t>
      </w:r>
    </w:p>
    <w:p w14:paraId="4586AB1C" w14:textId="77777777" w:rsidR="00F40E12" w:rsidRPr="00F40E12" w:rsidRDefault="00F40E12" w:rsidP="008432E5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40E12">
        <w:rPr>
          <w:rFonts w:ascii="Times New Roman" w:hAnsi="Times New Roman" w:cs="Times New Roman"/>
          <w:iCs/>
          <w:color w:val="000000"/>
        </w:rPr>
        <w:t xml:space="preserve"> </w:t>
      </w:r>
    </w:p>
    <w:p w14:paraId="5A5F1834" w14:textId="77777777" w:rsidR="00F40E12" w:rsidRPr="00F40E12" w:rsidRDefault="00F40E12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</w:rPr>
      </w:pPr>
      <w:r w:rsidRPr="00F40E12">
        <w:rPr>
          <w:rFonts w:ascii="Times New Roman" w:hAnsi="Times New Roman" w:cs="Times New Roman"/>
          <w:b/>
          <w:bCs/>
          <w:color w:val="000000"/>
        </w:rPr>
        <w:t>Informace pro žadatele:</w:t>
      </w:r>
    </w:p>
    <w:p w14:paraId="0D30643A" w14:textId="77777777" w:rsidR="00F40E12" w:rsidRDefault="00F40E12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5E2C66">
        <w:rPr>
          <w:rFonts w:ascii="Times New Roman" w:hAnsi="Times New Roman" w:cs="Times New Roman"/>
          <w:color w:val="000000"/>
        </w:rPr>
        <w:t xml:space="preserve">V případě </w:t>
      </w:r>
      <w:r w:rsidRPr="005E2C66">
        <w:rPr>
          <w:rFonts w:ascii="Times New Roman" w:hAnsi="Times New Roman" w:cs="Times New Roman"/>
          <w:iCs/>
          <w:color w:val="000000"/>
        </w:rPr>
        <w:t xml:space="preserve">zastupování žadatele, bude předložena plná moc v písemné úpravě </w:t>
      </w:r>
      <w:r w:rsidRPr="005E2C66">
        <w:rPr>
          <w:rFonts w:ascii="Times New Roman" w:hAnsi="Times New Roman" w:cs="Times New Roman"/>
          <w:color w:val="000000"/>
        </w:rPr>
        <w:t xml:space="preserve">dle stanovení § 33 zákona č. 500/2004 Sb., správní řád, ve znění zákona č. 413/2005 Sb. Pokud je připojovaný pozemek </w:t>
      </w:r>
      <w:r w:rsidRPr="005E2C66">
        <w:rPr>
          <w:rFonts w:ascii="Times New Roman" w:hAnsi="Times New Roman" w:cs="Times New Roman"/>
          <w:iCs/>
          <w:color w:val="000000"/>
        </w:rPr>
        <w:t>v</w:t>
      </w:r>
      <w:r w:rsidR="005E2C66">
        <w:rPr>
          <w:rFonts w:ascii="Times New Roman" w:hAnsi="Times New Roman" w:cs="Times New Roman"/>
          <w:iCs/>
          <w:color w:val="000000"/>
        </w:rPr>
        <w:t> </w:t>
      </w:r>
      <w:r w:rsidRPr="005E2C66">
        <w:rPr>
          <w:rFonts w:ascii="Times New Roman" w:hAnsi="Times New Roman" w:cs="Times New Roman"/>
          <w:iCs/>
          <w:color w:val="000000"/>
        </w:rPr>
        <w:t>podílovém vlastnictví více osob nebo SJM</w:t>
      </w:r>
      <w:r w:rsidRPr="005E2C66">
        <w:rPr>
          <w:rFonts w:ascii="Times New Roman" w:hAnsi="Times New Roman" w:cs="Times New Roman"/>
          <w:color w:val="000000"/>
        </w:rPr>
        <w:t xml:space="preserve">, žádost mohou </w:t>
      </w:r>
      <w:r w:rsidRPr="005E2C66">
        <w:rPr>
          <w:rFonts w:ascii="Times New Roman" w:hAnsi="Times New Roman" w:cs="Times New Roman"/>
          <w:iCs/>
          <w:color w:val="000000"/>
        </w:rPr>
        <w:t>podat</w:t>
      </w:r>
      <w:r w:rsidR="005E2C66">
        <w:rPr>
          <w:rFonts w:ascii="Times New Roman" w:hAnsi="Times New Roman" w:cs="Times New Roman"/>
          <w:iCs/>
          <w:color w:val="000000"/>
        </w:rPr>
        <w:t xml:space="preserve"> </w:t>
      </w:r>
      <w:r w:rsidRPr="005E2C66">
        <w:rPr>
          <w:rFonts w:ascii="Times New Roman" w:hAnsi="Times New Roman" w:cs="Times New Roman"/>
          <w:iCs/>
          <w:color w:val="000000"/>
        </w:rPr>
        <w:t>společně nebo jeden z nich a připojí písemný souhlas ostatních spoluvlastníků</w:t>
      </w:r>
      <w:r w:rsidRPr="005E2C66">
        <w:rPr>
          <w:rFonts w:ascii="Times New Roman" w:hAnsi="Times New Roman" w:cs="Times New Roman"/>
          <w:color w:val="000000"/>
        </w:rPr>
        <w:t>.</w:t>
      </w:r>
    </w:p>
    <w:p w14:paraId="1481B6AD" w14:textId="77777777" w:rsidR="006A5EEC" w:rsidRDefault="006A5EEC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4F49C7C4" w14:textId="77777777" w:rsidR="006A5EEC" w:rsidRPr="005E2C66" w:rsidRDefault="006A5EEC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Správní poplatek činí 500,- Kč</w:t>
      </w:r>
    </w:p>
    <w:p w14:paraId="5C817787" w14:textId="77777777" w:rsidR="00F40E12" w:rsidRPr="005E2C66" w:rsidRDefault="00F40E12" w:rsidP="00F40E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</w:rPr>
      </w:pPr>
    </w:p>
    <w:sectPr w:rsidR="00F40E12" w:rsidRPr="005E2C66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7FF635" w14:textId="77777777" w:rsidR="00283EFB" w:rsidRDefault="00283EFB" w:rsidP="00677C38">
      <w:pPr>
        <w:spacing w:after="0" w:line="240" w:lineRule="auto"/>
      </w:pPr>
      <w:r>
        <w:separator/>
      </w:r>
    </w:p>
  </w:endnote>
  <w:endnote w:type="continuationSeparator" w:id="0">
    <w:p w14:paraId="53388D86" w14:textId="77777777" w:rsidR="00283EFB" w:rsidRDefault="00283EFB" w:rsidP="0067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3EF98" w14:textId="77777777" w:rsidR="00677C38" w:rsidRPr="00677C38" w:rsidRDefault="00677C38" w:rsidP="00677C38">
    <w:pPr>
      <w:pStyle w:val="Zpat"/>
      <w:jc w:val="center"/>
      <w:rPr>
        <w:sz w:val="24"/>
        <w:szCs w:val="24"/>
      </w:rPr>
    </w:pPr>
    <w:r w:rsidRPr="00677C38">
      <w:rPr>
        <w:sz w:val="24"/>
        <w:szCs w:val="24"/>
      </w:rPr>
      <w:t xml:space="preserve">e-mail.: </w:t>
    </w:r>
    <w:hyperlink r:id="rId1" w:history="1">
      <w:r w:rsidRPr="00677C38">
        <w:rPr>
          <w:rStyle w:val="Hypertextovodkaz"/>
          <w:sz w:val="24"/>
          <w:szCs w:val="24"/>
        </w:rPr>
        <w:t>vojkovic@volny.cz</w:t>
      </w:r>
    </w:hyperlink>
    <w:r w:rsidRPr="00677C38">
      <w:rPr>
        <w:sz w:val="24"/>
        <w:szCs w:val="24"/>
      </w:rPr>
      <w:t xml:space="preserve">      tel. +420 547 231 1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ECA080" w14:textId="77777777" w:rsidR="00283EFB" w:rsidRDefault="00283EFB" w:rsidP="00677C38">
      <w:pPr>
        <w:spacing w:after="0" w:line="240" w:lineRule="auto"/>
      </w:pPr>
      <w:r>
        <w:separator/>
      </w:r>
    </w:p>
  </w:footnote>
  <w:footnote w:type="continuationSeparator" w:id="0">
    <w:p w14:paraId="78182948" w14:textId="77777777" w:rsidR="00283EFB" w:rsidRDefault="00283EFB" w:rsidP="00677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EC329" w14:textId="77777777" w:rsidR="00677C38" w:rsidRPr="009D6422" w:rsidRDefault="00677C38" w:rsidP="00677C38">
    <w:pPr>
      <w:pStyle w:val="Zhlav"/>
      <w:jc w:val="center"/>
      <w:rPr>
        <w:rFonts w:ascii="Times New Roman" w:hAnsi="Times New Roman" w:cs="Times New Roman"/>
        <w:sz w:val="24"/>
        <w:szCs w:val="24"/>
      </w:rPr>
    </w:pPr>
    <w:r w:rsidRPr="009D6422">
      <w:rPr>
        <w:rFonts w:ascii="Times New Roman" w:hAnsi="Times New Roman" w:cs="Times New Roman"/>
        <w:sz w:val="24"/>
        <w:szCs w:val="24"/>
      </w:rPr>
      <w:t>Obec</w:t>
    </w:r>
    <w:r w:rsidR="009D6422" w:rsidRPr="009D6422">
      <w:rPr>
        <w:rFonts w:ascii="Times New Roman" w:hAnsi="Times New Roman" w:cs="Times New Roman"/>
        <w:sz w:val="24"/>
        <w:szCs w:val="24"/>
      </w:rPr>
      <w:t>ní úřad</w:t>
    </w:r>
    <w:r w:rsidRPr="009D6422">
      <w:rPr>
        <w:rFonts w:ascii="Times New Roman" w:hAnsi="Times New Roman" w:cs="Times New Roman"/>
        <w:sz w:val="24"/>
        <w:szCs w:val="24"/>
      </w:rPr>
      <w:t xml:space="preserve"> Vojkovice, </w:t>
    </w:r>
    <w:proofErr w:type="spellStart"/>
    <w:r w:rsidRPr="009D6422">
      <w:rPr>
        <w:rFonts w:ascii="Times New Roman" w:hAnsi="Times New Roman" w:cs="Times New Roman"/>
        <w:sz w:val="24"/>
        <w:szCs w:val="24"/>
      </w:rPr>
      <w:t>Hrušovanská</w:t>
    </w:r>
    <w:proofErr w:type="spellEnd"/>
    <w:r w:rsidRPr="009D6422">
      <w:rPr>
        <w:rFonts w:ascii="Times New Roman" w:hAnsi="Times New Roman" w:cs="Times New Roman"/>
        <w:sz w:val="24"/>
        <w:szCs w:val="24"/>
      </w:rPr>
      <w:t xml:space="preserve"> 214, 667 01 Vojkovice, IČO: 00488381</w:t>
    </w:r>
  </w:p>
  <w:p w14:paraId="0BE2058B" w14:textId="77777777" w:rsidR="009D6422" w:rsidRPr="009D6422" w:rsidRDefault="009D6422" w:rsidP="00677C38">
    <w:pPr>
      <w:pStyle w:val="Zhlav"/>
      <w:jc w:val="center"/>
      <w:rPr>
        <w:rFonts w:ascii="Times New Roman" w:hAnsi="Times New Roman" w:cs="Times New Roman"/>
        <w:sz w:val="24"/>
        <w:szCs w:val="24"/>
      </w:rPr>
    </w:pPr>
    <w:r w:rsidRPr="009D6422">
      <w:rPr>
        <w:rFonts w:ascii="Times New Roman" w:hAnsi="Times New Roman" w:cs="Times New Roman"/>
        <w:sz w:val="24"/>
        <w:szCs w:val="24"/>
      </w:rPr>
      <w:t>Dat. schránka: z9xb7m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21B7B"/>
    <w:multiLevelType w:val="hybridMultilevel"/>
    <w:tmpl w:val="EFB231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MjE0M7QwNzawMDdS0lEKTi0uzszPAykwrAUAnzKhKywAAAA="/>
  </w:docVars>
  <w:rsids>
    <w:rsidRoot w:val="00F40E12"/>
    <w:rsid w:val="00283EFB"/>
    <w:rsid w:val="002B27F9"/>
    <w:rsid w:val="002E1851"/>
    <w:rsid w:val="00475C68"/>
    <w:rsid w:val="00574D1F"/>
    <w:rsid w:val="005E2C66"/>
    <w:rsid w:val="00677C38"/>
    <w:rsid w:val="006A5EEC"/>
    <w:rsid w:val="008432E5"/>
    <w:rsid w:val="009D6422"/>
    <w:rsid w:val="00AA32C8"/>
    <w:rsid w:val="00F4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2CD22"/>
  <w15:docId w15:val="{9FA46F86-63CA-4418-AA3A-A8270CD1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40E12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677C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77C38"/>
  </w:style>
  <w:style w:type="paragraph" w:styleId="Zpat">
    <w:name w:val="footer"/>
    <w:basedOn w:val="Normln"/>
    <w:link w:val="ZpatChar"/>
    <w:uiPriority w:val="99"/>
    <w:unhideWhenUsed/>
    <w:rsid w:val="00677C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77C38"/>
  </w:style>
  <w:style w:type="character" w:styleId="Hypertextovodkaz">
    <w:name w:val="Hyperlink"/>
    <w:basedOn w:val="Standardnpsmoodstavce"/>
    <w:uiPriority w:val="99"/>
    <w:unhideWhenUsed/>
    <w:rsid w:val="00677C3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vojkovic@volny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4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 Rathouská</dc:creator>
  <cp:lastModifiedBy>Lukáš Koutný</cp:lastModifiedBy>
  <cp:revision>2</cp:revision>
  <dcterms:created xsi:type="dcterms:W3CDTF">2020-04-24T17:49:00Z</dcterms:created>
  <dcterms:modified xsi:type="dcterms:W3CDTF">2020-04-24T17:49:00Z</dcterms:modified>
</cp:coreProperties>
</file>